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E1914" w14:textId="66998280" w:rsidR="003B7F90" w:rsidRPr="00E7296C" w:rsidRDefault="003B7F90" w:rsidP="003B7F90">
      <w:pPr>
        <w:spacing w:after="0" w:line="276" w:lineRule="auto"/>
        <w:rPr>
          <w:rFonts w:ascii="Montserrat SemiBold" w:hAnsi="Montserrat SemiBold"/>
          <w:sz w:val="28"/>
          <w:szCs w:val="28"/>
        </w:rPr>
      </w:pPr>
      <w:r w:rsidRPr="00E7296C">
        <w:rPr>
          <w:rFonts w:ascii="Montserrat SemiBold" w:hAnsi="Montserrat SemiBold"/>
          <w:sz w:val="28"/>
          <w:szCs w:val="28"/>
        </w:rPr>
        <w:t>Formulário de Solicitação de Visita</w:t>
      </w:r>
    </w:p>
    <w:p w14:paraId="55CD063C" w14:textId="759E475E" w:rsidR="00D00743" w:rsidRDefault="003B7F90" w:rsidP="003B7F90">
      <w:pPr>
        <w:spacing w:after="0" w:line="276" w:lineRule="auto"/>
        <w:jc w:val="left"/>
        <w:rPr>
          <w:rFonts w:ascii="Montserrat" w:hAnsi="Montserrat"/>
          <w:sz w:val="18"/>
          <w:szCs w:val="18"/>
        </w:rPr>
      </w:pPr>
      <w:r w:rsidRPr="00BD4E54">
        <w:rPr>
          <w:rFonts w:ascii="Montserrat" w:hAnsi="Montserrat"/>
          <w:sz w:val="18"/>
          <w:szCs w:val="18"/>
        </w:rPr>
        <w:t>Preencha todas as seções deste documento</w:t>
      </w:r>
      <w:r>
        <w:rPr>
          <w:rFonts w:ascii="Montserrat" w:hAnsi="Montserrat"/>
          <w:sz w:val="18"/>
          <w:szCs w:val="18"/>
        </w:rPr>
        <w:t>, salve em PDF</w:t>
      </w:r>
      <w:r w:rsidRPr="00BD4E54">
        <w:rPr>
          <w:rFonts w:ascii="Montserrat" w:hAnsi="Montserrat"/>
          <w:sz w:val="18"/>
          <w:szCs w:val="18"/>
        </w:rPr>
        <w:t xml:space="preserve"> e envie para </w:t>
      </w:r>
      <w:r>
        <w:rPr>
          <w:rFonts w:ascii="Montserrat" w:hAnsi="Montserrat"/>
          <w:sz w:val="18"/>
          <w:szCs w:val="18"/>
        </w:rPr>
        <w:t xml:space="preserve">o e-mail </w:t>
      </w:r>
      <w:r w:rsidRPr="00BD4E54">
        <w:rPr>
          <w:rFonts w:ascii="Montserrat" w:hAnsi="Montserrat"/>
          <w:sz w:val="18"/>
          <w:szCs w:val="18"/>
        </w:rPr>
        <w:t>internacional@curitiba.pr.gov.br.</w:t>
      </w:r>
    </w:p>
    <w:p w14:paraId="2A4B5D43" w14:textId="24A61CA4" w:rsidR="003B7F90" w:rsidRDefault="003B7F90" w:rsidP="003B7F90">
      <w:pPr>
        <w:spacing w:after="0" w:line="276" w:lineRule="auto"/>
        <w:rPr>
          <w:rFonts w:ascii="Montserrat" w:hAnsi="Montserrat"/>
          <w:sz w:val="18"/>
          <w:szCs w:val="18"/>
        </w:rPr>
      </w:pPr>
    </w:p>
    <w:p w14:paraId="13A57860" w14:textId="77777777" w:rsidR="003B7F90" w:rsidRPr="00BB2F3E" w:rsidRDefault="003B7F90" w:rsidP="003B7F90">
      <w:pPr>
        <w:spacing w:after="0" w:line="276" w:lineRule="auto"/>
        <w:rPr>
          <w:rFonts w:ascii="Montserrat" w:hAnsi="Montserrat"/>
          <w:sz w:val="18"/>
          <w:szCs w:val="18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3827"/>
        <w:gridCol w:w="3828"/>
      </w:tblGrid>
      <w:tr w:rsidR="004A19F8" w14:paraId="1DBB09C6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50"/>
            </w:tcBorders>
            <w:tcMar>
              <w:left w:w="0" w:type="dxa"/>
            </w:tcMar>
          </w:tcPr>
          <w:p w14:paraId="30512536" w14:textId="01E332DF" w:rsidR="004A19F8" w:rsidRPr="00F34AD7" w:rsidRDefault="004A19F8" w:rsidP="004A19F8">
            <w:pPr>
              <w:spacing w:after="0"/>
              <w:rPr>
                <w:rFonts w:ascii="Montserrat SemiBold" w:hAnsi="Montserrat SemiBold"/>
                <w:sz w:val="22"/>
              </w:rPr>
            </w:pPr>
            <w:r w:rsidRPr="00F34AD7">
              <w:rPr>
                <w:rFonts w:ascii="Montserrat SemiBold" w:hAnsi="Montserrat SemiBold"/>
                <w:sz w:val="22"/>
              </w:rPr>
              <w:t>Seção A</w:t>
            </w:r>
          </w:p>
        </w:tc>
        <w:tc>
          <w:tcPr>
            <w:tcW w:w="3827" w:type="dxa"/>
            <w:tcBorders>
              <w:left w:val="single" w:sz="18" w:space="0" w:color="00B050"/>
            </w:tcBorders>
            <w:vAlign w:val="center"/>
          </w:tcPr>
          <w:p w14:paraId="340D4C81" w14:textId="2D4EC86D" w:rsidR="004A19F8" w:rsidRDefault="004A19F8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Cidade: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327833292"/>
                <w:placeholder>
                  <w:docPart w:val="A05C085F9318401484FA92C47E848E32"/>
                </w:placeholder>
                <w:showingPlcHdr/>
                <w15:color w:val="008000"/>
              </w:sdtPr>
              <w:sdtEndPr/>
              <w:sdtContent>
                <w:bookmarkStart w:id="0" w:name="_GoBack"/>
                <w:r w:rsidRPr="000A62F3"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  <w:bookmarkEnd w:id="0"/>
              </w:sdtContent>
            </w:sdt>
          </w:p>
        </w:tc>
        <w:tc>
          <w:tcPr>
            <w:tcW w:w="3828" w:type="dxa"/>
            <w:vAlign w:val="center"/>
          </w:tcPr>
          <w:p w14:paraId="7D3CBA11" w14:textId="339E9EB7" w:rsidR="004A19F8" w:rsidRDefault="004A19F8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País: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2018610736"/>
                <w:placeholder>
                  <w:docPart w:val="077DB81212004A2D91E2E26B440D8955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  <w:tr w:rsidR="005D5743" w14:paraId="2529C87E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00B050"/>
            </w:tcBorders>
            <w:tcMar>
              <w:left w:w="0" w:type="dxa"/>
            </w:tcMar>
          </w:tcPr>
          <w:p w14:paraId="2B72C47A" w14:textId="2E08C455" w:rsidR="005D5743" w:rsidRPr="00391CBC" w:rsidRDefault="005D5743" w:rsidP="004A19F8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Informações básicas</w:t>
            </w: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258973BC" w14:textId="0EA31D22" w:rsidR="005D5743" w:rsidRDefault="005D5743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Instituição: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306939946"/>
                <w:placeholder>
                  <w:docPart w:val="4B609DC3BDC4461F907407C9D8A9351A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  <w:tr w:rsidR="005D5743" w14:paraId="2BE9B465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4EFD5168" w14:textId="77777777" w:rsidR="005D5743" w:rsidRDefault="005D5743" w:rsidP="004A19F8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239F28B7" w14:textId="0E5EF34E" w:rsidR="005D5743" w:rsidRDefault="005D5743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Endereço: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880217419"/>
                <w:placeholder>
                  <w:docPart w:val="CC533D22548A4FE99CD0BE3D48695CFA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rua, número, complemento e CEP</w:t>
                </w:r>
              </w:sdtContent>
            </w:sdt>
          </w:p>
        </w:tc>
      </w:tr>
      <w:tr w:rsidR="005D5743" w14:paraId="3A15A81F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3FBA5E35" w14:textId="77777777" w:rsidR="005D5743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4B5FED0B" w14:textId="04AF06C7" w:rsidR="005D5743" w:rsidRDefault="005D5743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Website: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1434624751"/>
                <w:placeholder>
                  <w:docPart w:val="34884B98E38B4B08BDDAA29D5F8330A6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  <w:tr w:rsidR="005D5743" w14:paraId="1A62AEA2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6BDF8107" w14:textId="77777777" w:rsidR="005D5743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79325137" w14:textId="02BC4BEB" w:rsidR="005D5743" w:rsidRDefault="005D5743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E-mail: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238638862"/>
                <w:placeholder>
                  <w:docPart w:val="674E510C968E483BB76CCF15236483F6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  <w:tr w:rsidR="005D5743" w14:paraId="7754FC3E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56D235DF" w14:textId="77777777" w:rsidR="005D5743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41911EBC" w14:textId="4E18394F" w:rsidR="005D5743" w:rsidRDefault="005D5743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Telefone:</w:t>
            </w:r>
            <w:r>
              <w:rPr>
                <w:rFonts w:ascii="Montserrat" w:hAnsi="Montserrat"/>
                <w:sz w:val="18"/>
                <w:szCs w:val="18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978732058"/>
                <w:placeholder>
                  <w:docPart w:val="CC3DE12285764C04B92FA8D36F212BFF"/>
                </w:placeholder>
                <w:showingPlcHdr/>
                <w15:color w:val="008000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</w:tbl>
    <w:p w14:paraId="0DFF90B4" w14:textId="205EF334" w:rsidR="00BB2F3E" w:rsidRPr="00BB2F3E" w:rsidRDefault="00BB2F3E" w:rsidP="00BD4E54">
      <w:pPr>
        <w:spacing w:after="0" w:line="276" w:lineRule="auto"/>
        <w:rPr>
          <w:rFonts w:ascii="Montserrat" w:hAnsi="Montserrat"/>
          <w:sz w:val="18"/>
          <w:szCs w:val="18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9721C6" w14:paraId="2A49BA4E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2060"/>
            </w:tcBorders>
            <w:tcMar>
              <w:left w:w="0" w:type="dxa"/>
            </w:tcMar>
          </w:tcPr>
          <w:p w14:paraId="18BE5168" w14:textId="6C0A533C" w:rsidR="009721C6" w:rsidRPr="00F34AD7" w:rsidRDefault="009721C6" w:rsidP="00391CBC">
            <w:pPr>
              <w:spacing w:after="0"/>
              <w:jc w:val="left"/>
              <w:rPr>
                <w:rFonts w:ascii="Montserrat SemiBold" w:hAnsi="Montserrat SemiBold"/>
                <w:sz w:val="22"/>
              </w:rPr>
            </w:pPr>
            <w:r w:rsidRPr="00F34AD7">
              <w:rPr>
                <w:rFonts w:ascii="Montserrat SemiBold" w:hAnsi="Montserrat SemiBold"/>
                <w:sz w:val="22"/>
              </w:rPr>
              <w:t xml:space="preserve">Seção </w:t>
            </w:r>
            <w:r>
              <w:rPr>
                <w:rFonts w:ascii="Montserrat SemiBold" w:hAnsi="Montserrat SemiBold"/>
                <w:sz w:val="22"/>
              </w:rPr>
              <w:t>B</w:t>
            </w: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050EF7EC" w14:textId="5033080B" w:rsidR="009721C6" w:rsidRDefault="009721C6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Nome</w:t>
            </w: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: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253672301"/>
                <w:placeholder>
                  <w:docPart w:val="36ACA979FAB04A12B47E7A56E502FA9B"/>
                </w:placeholder>
                <w:showingPlcHdr/>
                <w15:color w:val="003366"/>
              </w:sdtPr>
              <w:sdtEndPr/>
              <w:sdtContent>
                <w:r w:rsidRPr="000A62F3"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sdtContent>
            </w:sdt>
          </w:p>
        </w:tc>
      </w:tr>
      <w:tr w:rsidR="00391CBC" w14:paraId="156B8832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002060"/>
            </w:tcBorders>
            <w:tcMar>
              <w:left w:w="0" w:type="dxa"/>
            </w:tcMar>
          </w:tcPr>
          <w:p w14:paraId="697D0432" w14:textId="6BA861E7" w:rsidR="00391CBC" w:rsidRPr="00391CBC" w:rsidRDefault="00391CBC" w:rsidP="00391CBC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Responsável pela organização</w:t>
            </w: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7C16E567" w14:textId="40E4D2E3" w:rsidR="00391CBC" w:rsidRDefault="00E40575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Telefone celular</w:t>
            </w:r>
            <w:r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: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1948737613"/>
                <w:placeholder>
                  <w:docPart w:val="022817019F004890A49AFB0716C9CDCC"/>
                </w:placeholder>
                <w15:color w:val="003366"/>
              </w:sdtPr>
              <w:sdtEndPr/>
              <w:sdtContent>
                <w:r>
                  <w:rPr>
                    <w:rFonts w:ascii="Montserrat" w:hAnsi="Montserrat"/>
                    <w:sz w:val="18"/>
                    <w:szCs w:val="18"/>
                  </w:rPr>
                  <w:t>preferencialmente número com WhatsApp</w:t>
                </w:r>
              </w:sdtContent>
            </w:sdt>
          </w:p>
        </w:tc>
      </w:tr>
      <w:tr w:rsidR="00391CBC" w14:paraId="68E8DE7E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2060"/>
            </w:tcBorders>
          </w:tcPr>
          <w:p w14:paraId="5954AFAB" w14:textId="77777777" w:rsidR="00391CBC" w:rsidRDefault="00391CBC" w:rsidP="00967296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20E4143B" w14:textId="4F164F59" w:rsidR="00391CBC" w:rsidRDefault="00391CBC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</w:p>
        </w:tc>
      </w:tr>
    </w:tbl>
    <w:p w14:paraId="75A4D300" w14:textId="77777777" w:rsidR="00BB2F3E" w:rsidRPr="00BB2F3E" w:rsidRDefault="00BB2F3E" w:rsidP="00BD4E54">
      <w:pPr>
        <w:spacing w:after="0" w:line="276" w:lineRule="auto"/>
        <w:rPr>
          <w:rFonts w:ascii="Montserrat" w:hAnsi="Montserrat"/>
          <w:sz w:val="18"/>
          <w:szCs w:val="18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995152" w14:paraId="2F4643ED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ED7D31" w:themeColor="accent2"/>
            </w:tcBorders>
            <w:tcMar>
              <w:left w:w="0" w:type="dxa"/>
            </w:tcMar>
          </w:tcPr>
          <w:p w14:paraId="370E2355" w14:textId="6AFE3002" w:rsidR="00995152" w:rsidRPr="00F34AD7" w:rsidRDefault="00995152" w:rsidP="00995152">
            <w:pPr>
              <w:spacing w:after="0"/>
              <w:jc w:val="left"/>
              <w:rPr>
                <w:rFonts w:ascii="Montserrat SemiBold" w:hAnsi="Montserrat SemiBold"/>
                <w:sz w:val="22"/>
              </w:rPr>
            </w:pPr>
            <w:r w:rsidRPr="00F34AD7">
              <w:rPr>
                <w:rFonts w:ascii="Montserrat SemiBold" w:hAnsi="Montserrat SemiBold"/>
                <w:sz w:val="22"/>
              </w:rPr>
              <w:t xml:space="preserve">Seção </w:t>
            </w:r>
            <w:r>
              <w:rPr>
                <w:rFonts w:ascii="Montserrat SemiBold" w:hAnsi="Montserrat SemiBold"/>
                <w:sz w:val="22"/>
              </w:rPr>
              <w:t>C</w:t>
            </w: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0785B390" w14:textId="5AFE2669" w:rsidR="00995152" w:rsidRDefault="000D4ADA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Data </w:t>
            </w:r>
            <w:r w:rsidR="00186ED9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requisitada para a</w:t>
            </w: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visita</w:t>
            </w:r>
            <w:r w:rsidR="00995152" w:rsidRPr="00391CBC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entre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989366522"/>
                <w:placeholder>
                  <w:docPart w:val="DD50F6521EAF4F12AC304F20136BACAC"/>
                </w:placeholder>
                <w15:color w:val="FF9900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186ED9" w:rsidRPr="00186ED9">
                  <w:rPr>
                    <w:rFonts w:ascii="Montserrat" w:hAnsi="Montserrat"/>
                    <w:sz w:val="18"/>
                    <w:szCs w:val="18"/>
                  </w:rPr>
                  <w:t>clique aqui</w:t>
                </w:r>
              </w:sdtContent>
            </w:sdt>
            <w:r w:rsidR="00186ED9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e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704646080"/>
                <w:placeholder>
                  <w:docPart w:val="2DB803F87B294EE9A702D6BFD73E34AA"/>
                </w:placeholder>
                <w15:color w:val="FF9900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186ED9" w:rsidRPr="00186ED9">
                  <w:rPr>
                    <w:rFonts w:ascii="Montserrat" w:hAnsi="Montserrat"/>
                    <w:sz w:val="18"/>
                    <w:szCs w:val="18"/>
                  </w:rPr>
                  <w:t>clique aqui</w:t>
                </w:r>
              </w:sdtContent>
            </w:sdt>
            <w:r w:rsidR="00186ED9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. </w:t>
            </w:r>
          </w:p>
        </w:tc>
      </w:tr>
      <w:tr w:rsidR="00995152" w14:paraId="3A5F2825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ED7D31" w:themeColor="accent2"/>
            </w:tcBorders>
            <w:tcMar>
              <w:left w:w="0" w:type="dxa"/>
            </w:tcMar>
          </w:tcPr>
          <w:p w14:paraId="35A89FCF" w14:textId="23A1E5FB" w:rsidR="00995152" w:rsidRPr="00391CBC" w:rsidRDefault="00995152" w:rsidP="00995152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Informações sobre o seu grupo</w:t>
            </w: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4AD5F20B" w14:textId="77777777" w:rsidR="00DA1D7E" w:rsidRPr="00DA1D7E" w:rsidRDefault="00DA1D7E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</w:p>
          <w:p w14:paraId="38C05277" w14:textId="0D4929D1" w:rsidR="00995152" w:rsidRPr="00186ED9" w:rsidRDefault="00186ED9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r w:rsidRPr="00186ED9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Apresente sua delegação ou grupo</w:t>
            </w:r>
          </w:p>
          <w:p w14:paraId="4737ECB2" w14:textId="77777777" w:rsidR="00186ED9" w:rsidRPr="00186ED9" w:rsidRDefault="00186ED9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  <w:r w:rsidRPr="00186ED9"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Máx. 500 caracteres</w:t>
            </w:r>
          </w:p>
          <w:p w14:paraId="12C7E007" w14:textId="77777777" w:rsidR="00186ED9" w:rsidRDefault="000656C0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sz w:val="18"/>
                  <w:szCs w:val="18"/>
                </w:rPr>
                <w:id w:val="1463158407"/>
                <w:placeholder>
                  <w:docPart w:val="F1F3600D3E074EA7AF291F17EE0DE0E5"/>
                </w:placeholder>
                <w:showingPlcHdr/>
                <w15:color w:val="FF9900"/>
              </w:sdtPr>
              <w:sdtEndPr/>
              <w:sdtContent>
                <w:r w:rsidR="009F7197">
                  <w:rPr>
                    <w:rFonts w:ascii="Montserrat" w:hAnsi="Montserrat"/>
                    <w:sz w:val="18"/>
                    <w:szCs w:val="18"/>
                  </w:rPr>
                  <w:t>D</w:t>
                </w:r>
                <w:r w:rsidR="009F7197" w:rsidRPr="000A62F3">
                  <w:rPr>
                    <w:rFonts w:ascii="Montserrat" w:hAnsi="Montserrat"/>
                    <w:sz w:val="18"/>
                    <w:szCs w:val="18"/>
                  </w:rPr>
                  <w:t>igite aqui</w:t>
                </w:r>
              </w:sdtContent>
            </w:sdt>
          </w:p>
          <w:p w14:paraId="21079155" w14:textId="4FF20573" w:rsidR="004A7A30" w:rsidRPr="00186ED9" w:rsidRDefault="004A7A30" w:rsidP="00967296">
            <w:pPr>
              <w:spacing w:after="0"/>
              <w:jc w:val="left"/>
              <w:rPr>
                <w:rFonts w:ascii="Montserrat" w:hAnsi="Montserrat"/>
                <w:sz w:val="12"/>
                <w:szCs w:val="12"/>
              </w:rPr>
            </w:pPr>
          </w:p>
        </w:tc>
      </w:tr>
      <w:tr w:rsidR="00B00679" w14:paraId="19E603A7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ED7D31" w:themeColor="accent2"/>
            </w:tcBorders>
          </w:tcPr>
          <w:p w14:paraId="6F93EB1B" w14:textId="77777777" w:rsidR="00B00679" w:rsidRDefault="00B00679" w:rsidP="00B00679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60354704" w14:textId="60D9954A" w:rsidR="00B00679" w:rsidRPr="00186ED9" w:rsidRDefault="00B00679" w:rsidP="00B00679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Liste todos os integrantes da delegação ou grupo</w:t>
            </w:r>
          </w:p>
          <w:p w14:paraId="76F25465" w14:textId="75853BDC" w:rsidR="00B00679" w:rsidRPr="00186ED9" w:rsidRDefault="00B00679" w:rsidP="00B00679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  <w:r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Nome completo | instituição | cargo | e-mail</w:t>
            </w:r>
          </w:p>
          <w:sdt>
            <w:sdtPr>
              <w:rPr>
                <w:rFonts w:ascii="Montserrat" w:hAnsi="Montserrat"/>
                <w:sz w:val="18"/>
                <w:szCs w:val="18"/>
              </w:rPr>
              <w:id w:val="-1711417266"/>
              <w:placeholder>
                <w:docPart w:val="5229BE00ED02403CBA3038C2C6990208"/>
              </w:placeholder>
              <w15:color w:val="FF9900"/>
            </w:sdtPr>
            <w:sdtEndPr>
              <w:rPr>
                <w:rFonts w:ascii="Arial" w:hAnsi="Arial"/>
                <w:sz w:val="24"/>
                <w:szCs w:val="22"/>
              </w:rPr>
            </w:sdtEndPr>
            <w:sdtContent>
              <w:p w14:paraId="18AF5895" w14:textId="66705CA3" w:rsidR="00B00679" w:rsidRPr="00F52ED2" w:rsidRDefault="00F52ED2" w:rsidP="00F52ED2">
                <w:pPr>
                  <w:pStyle w:val="PargrafodaLista"/>
                  <w:numPr>
                    <w:ilvl w:val="0"/>
                    <w:numId w:val="6"/>
                  </w:numPr>
                  <w:spacing w:after="0" w:line="276" w:lineRule="auto"/>
                  <w:ind w:left="321" w:hanging="321"/>
                  <w:jc w:val="left"/>
                  <w:rPr>
                    <w:rFonts w:ascii="Montserrat" w:hAnsi="Montserrat"/>
                    <w:sz w:val="18"/>
                    <w:szCs w:val="18"/>
                  </w:rPr>
                </w:pPr>
                <w:r>
                  <w:rPr>
                    <w:rFonts w:ascii="Montserrat" w:hAnsi="Montserrat"/>
                    <w:sz w:val="18"/>
                    <w:szCs w:val="18"/>
                  </w:rPr>
                  <w:t>Digite aqui</w:t>
                </w:r>
              </w:p>
            </w:sdtContent>
          </w:sdt>
        </w:tc>
      </w:tr>
    </w:tbl>
    <w:p w14:paraId="42EA47C8" w14:textId="77777777" w:rsidR="00BB2F3E" w:rsidRPr="00BB2F3E" w:rsidRDefault="00BB2F3E" w:rsidP="00BD4E54">
      <w:pPr>
        <w:spacing w:after="0" w:line="276" w:lineRule="auto"/>
        <w:rPr>
          <w:rFonts w:ascii="Montserrat" w:hAnsi="Montserrat"/>
          <w:sz w:val="18"/>
          <w:szCs w:val="18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2551"/>
        <w:gridCol w:w="2552"/>
        <w:gridCol w:w="2552"/>
      </w:tblGrid>
      <w:tr w:rsidR="00550E90" w14:paraId="34F505E9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C00000"/>
            </w:tcBorders>
            <w:tcMar>
              <w:left w:w="0" w:type="dxa"/>
            </w:tcMar>
          </w:tcPr>
          <w:p w14:paraId="0FCB511E" w14:textId="386710C7" w:rsidR="00550E90" w:rsidRPr="00F34AD7" w:rsidRDefault="00550E90" w:rsidP="00550E90">
            <w:pPr>
              <w:spacing w:after="0"/>
              <w:rPr>
                <w:rFonts w:ascii="Montserrat SemiBold" w:hAnsi="Montserrat SemiBold"/>
                <w:sz w:val="22"/>
              </w:rPr>
            </w:pPr>
            <w:r w:rsidRPr="00F34AD7">
              <w:rPr>
                <w:rFonts w:ascii="Montserrat SemiBold" w:hAnsi="Montserrat SemiBold"/>
                <w:sz w:val="22"/>
              </w:rPr>
              <w:t xml:space="preserve">Seção </w:t>
            </w:r>
            <w:r>
              <w:rPr>
                <w:rFonts w:ascii="Montserrat SemiBold" w:hAnsi="Montserrat SemiBold"/>
                <w:sz w:val="22"/>
              </w:rPr>
              <w:t>D</w:t>
            </w: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05F3A885" w14:textId="30629C71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</w:rPr>
                <w:id w:val="-7406230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F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Planejamento Urbano</w:t>
            </w:r>
          </w:p>
        </w:tc>
        <w:tc>
          <w:tcPr>
            <w:tcW w:w="2552" w:type="dxa"/>
            <w:vAlign w:val="center"/>
          </w:tcPr>
          <w:p w14:paraId="4E58E5FE" w14:textId="5A883C6F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428199009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Transporte público</w:t>
            </w:r>
          </w:p>
        </w:tc>
        <w:tc>
          <w:tcPr>
            <w:tcW w:w="2552" w:type="dxa"/>
            <w:vAlign w:val="center"/>
          </w:tcPr>
          <w:p w14:paraId="6F94A7C4" w14:textId="58391FE8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57810617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Meio ambiente</w:t>
            </w:r>
          </w:p>
        </w:tc>
      </w:tr>
      <w:tr w:rsidR="00550E90" w14:paraId="6B334D5B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C00000"/>
            </w:tcBorders>
            <w:tcMar>
              <w:left w:w="0" w:type="dxa"/>
            </w:tcMar>
          </w:tcPr>
          <w:p w14:paraId="36F0914A" w14:textId="7E356575" w:rsidR="00550E90" w:rsidRPr="00391CBC" w:rsidRDefault="00550E90" w:rsidP="00550E90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Temas de interesse</w:t>
            </w: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74974406" w14:textId="4EBD3910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190820967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Inovação</w:t>
            </w:r>
          </w:p>
        </w:tc>
        <w:tc>
          <w:tcPr>
            <w:tcW w:w="2552" w:type="dxa"/>
            <w:vAlign w:val="center"/>
          </w:tcPr>
          <w:p w14:paraId="6A198DA4" w14:textId="25BB9335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212677472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Arte e cultura</w:t>
            </w:r>
          </w:p>
        </w:tc>
        <w:tc>
          <w:tcPr>
            <w:tcW w:w="2552" w:type="dxa"/>
            <w:vAlign w:val="center"/>
          </w:tcPr>
          <w:p w14:paraId="46028EF6" w14:textId="1414A517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1543186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Turismo</w:t>
            </w:r>
          </w:p>
        </w:tc>
      </w:tr>
      <w:tr w:rsidR="00550E90" w14:paraId="56D3B5C9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C00000"/>
            </w:tcBorders>
            <w:tcMar>
              <w:left w:w="0" w:type="dxa"/>
            </w:tcMar>
          </w:tcPr>
          <w:p w14:paraId="6AA45222" w14:textId="77777777" w:rsidR="00550E90" w:rsidRDefault="00550E90" w:rsidP="00550E90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6D73A155" w14:textId="364E2BD0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1990676277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Metas de gestão</w:t>
            </w:r>
          </w:p>
        </w:tc>
        <w:tc>
          <w:tcPr>
            <w:tcW w:w="2552" w:type="dxa"/>
            <w:vAlign w:val="center"/>
          </w:tcPr>
          <w:p w14:paraId="08013B82" w14:textId="1D961BAC" w:rsidR="00550E90" w:rsidRPr="00550E90" w:rsidRDefault="000656C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128861970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550E90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</w:rPr>
                  <w:t>☐</w:t>
                </w:r>
              </w:sdtContent>
            </w:sdt>
            <w:r w:rsidR="00550E90" w:rsidRP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550E90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Outro</w:t>
            </w:r>
          </w:p>
        </w:tc>
        <w:tc>
          <w:tcPr>
            <w:tcW w:w="2552" w:type="dxa"/>
            <w:vAlign w:val="center"/>
          </w:tcPr>
          <w:p w14:paraId="3CEFCE8C" w14:textId="2F2D0709" w:rsidR="00550E90" w:rsidRPr="00550E90" w:rsidRDefault="00550E9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</w:p>
        </w:tc>
      </w:tr>
      <w:tr w:rsidR="00550E90" w14:paraId="26B54506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C00000"/>
            </w:tcBorders>
          </w:tcPr>
          <w:p w14:paraId="0FD5F697" w14:textId="77777777" w:rsidR="00550E90" w:rsidRDefault="00550E90" w:rsidP="00550E90">
            <w:pPr>
              <w:spacing w:after="0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655" w:type="dxa"/>
            <w:gridSpan w:val="3"/>
            <w:tcBorders>
              <w:left w:val="single" w:sz="18" w:space="0" w:color="C00000"/>
            </w:tcBorders>
            <w:vAlign w:val="center"/>
          </w:tcPr>
          <w:p w14:paraId="6E08050E" w14:textId="77777777" w:rsidR="00DA1D7E" w:rsidRPr="00DA1D7E" w:rsidRDefault="00DA1D7E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</w:p>
          <w:p w14:paraId="5821321E" w14:textId="1710793E" w:rsidR="00550E90" w:rsidRPr="00186ED9" w:rsidRDefault="00550E9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>Observações</w:t>
            </w:r>
          </w:p>
          <w:p w14:paraId="0F21E124" w14:textId="0A89279B" w:rsidR="00550E90" w:rsidRDefault="00550E9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  <w:r w:rsidRPr="00EA714D"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 xml:space="preserve">Se você selecionou outro, forneça neste campo mais detalhes sobre quais são os interesses do seu grupo ou delegação. Use </w:t>
            </w:r>
            <w:r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 xml:space="preserve">o </w:t>
            </w:r>
            <w:r w:rsidRPr="00EA714D"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 xml:space="preserve">campo também para </w:t>
            </w:r>
            <w:r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especificar</w:t>
            </w:r>
            <w:r w:rsidRPr="00EA714D"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 xml:space="preserve">, caso conheça e se </w:t>
            </w:r>
            <w:r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aplicável</w:t>
            </w:r>
            <w:r w:rsidRPr="00EA714D"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, os projetos ou ações de Curitiba que lhe interessam</w:t>
            </w:r>
            <w:r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  <w:t>.</w:t>
            </w:r>
          </w:p>
          <w:p w14:paraId="1E61BDA6" w14:textId="21C6CD50" w:rsidR="00550E90" w:rsidRDefault="000656C0" w:rsidP="00550E90">
            <w:pPr>
              <w:spacing w:after="0"/>
              <w:jc w:val="left"/>
              <w:rPr>
                <w:rFonts w:ascii="Montserrat" w:hAnsi="Montserrat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sz w:val="18"/>
                  <w:szCs w:val="18"/>
                </w:rPr>
                <w:id w:val="112563998"/>
                <w:placeholder>
                  <w:docPart w:val="2EF9465C709A4A408A5A4B44A912E8AC"/>
                </w:placeholder>
                <w:showingPlcHdr/>
                <w15:color w:val="800000"/>
              </w:sdtPr>
              <w:sdtEndPr/>
              <w:sdtContent>
                <w:r w:rsidR="00550E90">
                  <w:rPr>
                    <w:rFonts w:ascii="Montserrat" w:hAnsi="Montserrat"/>
                    <w:sz w:val="18"/>
                    <w:szCs w:val="18"/>
                  </w:rPr>
                  <w:t>D</w:t>
                </w:r>
                <w:r w:rsidR="00550E90" w:rsidRPr="000A62F3">
                  <w:rPr>
                    <w:rFonts w:ascii="Montserrat" w:hAnsi="Montserrat"/>
                    <w:sz w:val="18"/>
                    <w:szCs w:val="18"/>
                  </w:rPr>
                  <w:t>igite aqui</w:t>
                </w:r>
              </w:sdtContent>
            </w:sdt>
          </w:p>
        </w:tc>
      </w:tr>
    </w:tbl>
    <w:p w14:paraId="0B8022C3" w14:textId="77777777" w:rsidR="00BD4E54" w:rsidRPr="00BB2F3E" w:rsidRDefault="00BD4E54" w:rsidP="00BD4E54">
      <w:pPr>
        <w:spacing w:after="0" w:line="276" w:lineRule="auto"/>
        <w:rPr>
          <w:rFonts w:ascii="Montserrat" w:hAnsi="Montserrat"/>
          <w:sz w:val="18"/>
          <w:szCs w:val="18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0B2158" w:rsidRPr="00550E90" w14:paraId="6E79E5D8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21B3BB4E" w14:textId="08B32769" w:rsidR="000B2158" w:rsidRPr="00F34AD7" w:rsidRDefault="000B2158" w:rsidP="00967296">
            <w:pPr>
              <w:spacing w:after="0"/>
              <w:rPr>
                <w:rFonts w:ascii="Montserrat SemiBold" w:hAnsi="Montserrat SemiBold"/>
                <w:sz w:val="22"/>
              </w:rPr>
            </w:pPr>
            <w:r w:rsidRPr="00F34AD7">
              <w:rPr>
                <w:rFonts w:ascii="Montserrat SemiBold" w:hAnsi="Montserrat SemiBold"/>
                <w:sz w:val="22"/>
              </w:rPr>
              <w:t xml:space="preserve">Seção </w:t>
            </w:r>
            <w:r>
              <w:rPr>
                <w:rFonts w:ascii="Montserrat SemiBold" w:hAnsi="Montserrat SemiBold"/>
                <w:sz w:val="22"/>
              </w:rPr>
              <w:t>E</w:t>
            </w:r>
          </w:p>
        </w:tc>
        <w:tc>
          <w:tcPr>
            <w:tcW w:w="7655" w:type="dxa"/>
            <w:vMerge w:val="restart"/>
            <w:tcBorders>
              <w:left w:val="single" w:sz="18" w:space="0" w:color="00B0F0"/>
            </w:tcBorders>
            <w:vAlign w:val="center"/>
          </w:tcPr>
          <w:p w14:paraId="3D66D5D9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Envie este formulário preenchido para o e-mail internacional@curitiba.pr.gov.br e, no prazo de até 72 horas, responderemos com a confirmação de recebimento. Caso não receba resposta, verifique sua caixa de spam ou entre em contato conosco pelo telefone +55 41 3350-8141.</w:t>
            </w:r>
          </w:p>
          <w:p w14:paraId="2D26C704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 xml:space="preserve">O pedido de agendamento deve ser realizado diretamente pela instituição solicitante, nunca por intermediários ou terceiros. </w:t>
            </w:r>
          </w:p>
          <w:p w14:paraId="43ADAE7B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As visitas e reuniões em nossos órgãos e departamentos são gratuitas.</w:t>
            </w:r>
          </w:p>
          <w:p w14:paraId="790B9034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 xml:space="preserve">De acordo com a disponibilidade, as visitas e reuniões poderão ser conduzidas em português, inglês, espanhol ou francês. Essa informação será compartilhada com antecedência e, caso necessário, os solicitantes deverão contratar intérpretes para auxiliar na comunicação. </w:t>
            </w:r>
          </w:p>
          <w:p w14:paraId="4BA80DD5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Os custos com acomodação, transporte e alimentação são de única responsabilidade dos visitantes.</w:t>
            </w:r>
          </w:p>
          <w:p w14:paraId="0927706F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A Prefeitura de Curitiba não será responsabilizada, em nenhuma hipótese, por acidentes de qualquer natureza que ocorram durante as reuniões e visitas.</w:t>
            </w:r>
          </w:p>
          <w:p w14:paraId="491113D0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 xml:space="preserve">Não somos responsáveis pelos agendamentos na Câmara Municipal de Curitiba, nos Órgãos do Governo do Estado do Paraná, na Assembleia Legislativa do Estado do Paraná, nos </w:t>
            </w: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lastRenderedPageBreak/>
              <w:t>departamentos do Poder Judiciário, em organizações não governamentais, associações, empresas ou quaisquer outras que não pertençam à estrutura administrativa de Curitiba.</w:t>
            </w:r>
          </w:p>
          <w:p w14:paraId="2F31E2F6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Reservamos o direito de solicitar, a qualquer momento durante os compromissos agendados, que os visitantes apresentem a si mesmos ou a sua instituição.</w:t>
            </w:r>
          </w:p>
          <w:p w14:paraId="27DCCD63" w14:textId="77777777" w:rsidR="000B2158" w:rsidRP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 xml:space="preserve">Os solicitantes deverão informar, via e-mail, qualquer mudança na relação de pessoas que participarão das visitas e reuniões. </w:t>
            </w:r>
          </w:p>
          <w:p w14:paraId="415F1DD0" w14:textId="77777777" w:rsidR="000B2158" w:rsidRDefault="000B2158" w:rsidP="00E7296C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  <w:r w:rsidRPr="000B2158"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Os dados fornecidos pelos visitantes, neste formulário ou em qualquer outro meio de comunicação, poderão ser encaminhados para conhecimento do Ministério das Relações Exteriores do Governo Federal do Brasil.</w:t>
            </w:r>
          </w:p>
          <w:p w14:paraId="39B1A0FD" w14:textId="341C6BC4" w:rsidR="00283231" w:rsidRPr="00283231" w:rsidRDefault="00283231" w:rsidP="00283231">
            <w:pPr>
              <w:spacing w:after="0" w:line="276" w:lineRule="auto"/>
              <w:jc w:val="left"/>
              <w:rPr>
                <w:rFonts w:ascii="Montserrat" w:hAnsi="Montserrat"/>
                <w:color w:val="595959" w:themeColor="text1" w:themeTint="A6"/>
                <w:sz w:val="10"/>
                <w:szCs w:val="10"/>
              </w:rPr>
            </w:pPr>
          </w:p>
        </w:tc>
      </w:tr>
      <w:tr w:rsidR="000B2158" w:rsidRPr="00550E90" w14:paraId="1976D4FD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2985B555" w14:textId="51EE586A" w:rsidR="000B2158" w:rsidRPr="00F34AD7" w:rsidRDefault="000B2158" w:rsidP="000B2158">
            <w:pPr>
              <w:spacing w:after="0"/>
              <w:jc w:val="left"/>
              <w:rPr>
                <w:rFonts w:ascii="Montserrat SemiBold" w:hAnsi="Montserrat SemiBold"/>
                <w:sz w:val="22"/>
              </w:rPr>
            </w:pPr>
            <w:r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  <w:t>Informações e condições gerais das visitas</w:t>
            </w:r>
          </w:p>
        </w:tc>
        <w:tc>
          <w:tcPr>
            <w:tcW w:w="7655" w:type="dxa"/>
            <w:vMerge/>
            <w:tcBorders>
              <w:left w:val="single" w:sz="18" w:space="0" w:color="00B0F0"/>
            </w:tcBorders>
            <w:vAlign w:val="center"/>
          </w:tcPr>
          <w:p w14:paraId="098A4B49" w14:textId="77777777" w:rsidR="000B2158" w:rsidRPr="000B2158" w:rsidRDefault="000B2158" w:rsidP="000B2158">
            <w:pPr>
              <w:spacing w:after="80" w:line="276" w:lineRule="auto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</w:p>
        </w:tc>
      </w:tr>
      <w:tr w:rsidR="000B2158" w:rsidRPr="00550E90" w14:paraId="25BCBF8B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55738ACD" w14:textId="6394B088" w:rsidR="000B2158" w:rsidRPr="00391CBC" w:rsidRDefault="000B2158" w:rsidP="006C419B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7655" w:type="dxa"/>
            <w:tcBorders>
              <w:left w:val="single" w:sz="18" w:space="0" w:color="00B0F0"/>
            </w:tcBorders>
            <w:vAlign w:val="center"/>
          </w:tcPr>
          <w:p w14:paraId="4A9DE090" w14:textId="55BB39FA" w:rsidR="000B2158" w:rsidRPr="00550E90" w:rsidRDefault="000656C0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sdt>
              <w:sdtPr>
                <w:rPr>
                  <w:rFonts w:ascii="Montserrat" w:hAnsi="Montserrat"/>
                  <w:color w:val="0070C0"/>
                  <w:sz w:val="18"/>
                  <w:szCs w:val="18"/>
                  <w14:textFill>
                    <w14:solidFill>
                      <w14:srgbClr w14:val="0070C0">
                        <w14:lumMod w14:val="65000"/>
                        <w14:lumOff w14:val="35000"/>
                      </w14:srgbClr>
                    </w14:solidFill>
                  </w14:textFill>
                </w:rPr>
                <w:id w:val="-1897734219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4A2">
                  <w:rPr>
                    <w:rFonts w:ascii="MS Gothic" w:eastAsia="MS Gothic" w:hAnsi="MS Gothic" w:hint="eastAsia"/>
                    <w:color w:val="0070C0"/>
                    <w:sz w:val="18"/>
                    <w:szCs w:val="18"/>
                    <w14:textFill>
                      <w14:solidFill>
                        <w14:srgbClr w14:val="0070C0">
                          <w14:lumMod w14:val="65000"/>
                          <w14:lumOff w14:val="35000"/>
                        </w14:srgbClr>
                      </w14:solidFill>
                    </w14:textFill>
                  </w:rPr>
                  <w:t>☐</w:t>
                </w:r>
              </w:sdtContent>
            </w:sdt>
            <w:r w:rsidR="00476C67" w:rsidRPr="000B2158"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 </w:t>
            </w:r>
            <w:r w:rsidR="007503CB" w:rsidRPr="007503CB">
              <w:rPr>
                <w:rFonts w:ascii="Montserrat" w:hAnsi="Montserrat"/>
                <w:sz w:val="18"/>
                <w:szCs w:val="18"/>
              </w:rPr>
              <w:t xml:space="preserve">DECLARO QUE LI E CONCORDO </w:t>
            </w:r>
            <w:r w:rsidR="000B2158" w:rsidRPr="007503CB">
              <w:rPr>
                <w:rFonts w:ascii="Montserrat" w:hAnsi="Montserrat"/>
                <w:sz w:val="18"/>
                <w:szCs w:val="18"/>
              </w:rPr>
              <w:t>com as informações e condições para realização das visitas</w:t>
            </w:r>
            <w:r w:rsidR="00F83505" w:rsidRPr="007503CB">
              <w:rPr>
                <w:rFonts w:ascii="Montserrat" w:hAnsi="Montserrat"/>
                <w:sz w:val="18"/>
                <w:szCs w:val="18"/>
              </w:rPr>
              <w:t xml:space="preserve"> e que as compartilhei com os outros membros do meu grupo ou delegação.</w:t>
            </w:r>
          </w:p>
        </w:tc>
      </w:tr>
      <w:tr w:rsidR="000B2158" w:rsidRPr="00550E90" w14:paraId="5BE4CA44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3CECE8FD" w14:textId="77777777" w:rsidR="000B2158" w:rsidRPr="00391CBC" w:rsidRDefault="000B2158" w:rsidP="006C419B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7655" w:type="dxa"/>
            <w:tcBorders>
              <w:left w:val="single" w:sz="18" w:space="0" w:color="00B0F0"/>
            </w:tcBorders>
            <w:vAlign w:val="center"/>
          </w:tcPr>
          <w:p w14:paraId="62468F80" w14:textId="77777777" w:rsidR="00DA1D7E" w:rsidRPr="00DA1D7E" w:rsidRDefault="00DA1D7E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2"/>
                <w:szCs w:val="12"/>
              </w:rPr>
            </w:pPr>
          </w:p>
          <w:p w14:paraId="67B312CA" w14:textId="3C108EE4" w:rsidR="000B2158" w:rsidRPr="00550E90" w:rsidRDefault="007503CB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</w:pPr>
            <w:r>
              <w:rPr>
                <w:rFonts w:ascii="Montserrat" w:hAnsi="Montserrat"/>
                <w:color w:val="595959" w:themeColor="text1" w:themeTint="A6"/>
                <w:sz w:val="18"/>
                <w:szCs w:val="18"/>
              </w:rPr>
              <w:t xml:space="preserve">Data de preenchimento </w:t>
            </w:r>
            <w:sdt>
              <w:sdtPr>
                <w:rPr>
                  <w:rFonts w:ascii="Montserrat" w:hAnsi="Montserrat"/>
                  <w:sz w:val="18"/>
                  <w:szCs w:val="18"/>
                </w:rPr>
                <w:id w:val="-2042586593"/>
                <w:placeholder>
                  <w:docPart w:val="3D7101ED327D4C5D8CD5F6CD773C9C2F"/>
                </w:placeholder>
                <w15:color w:val="0099FF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Pr="00186ED9">
                  <w:rPr>
                    <w:rFonts w:ascii="Montserrat" w:hAnsi="Montserrat"/>
                    <w:sz w:val="18"/>
                    <w:szCs w:val="18"/>
                  </w:rPr>
                  <w:t>clique aqui</w:t>
                </w:r>
              </w:sdtContent>
            </w:sdt>
          </w:p>
        </w:tc>
      </w:tr>
    </w:tbl>
    <w:p w14:paraId="06701A47" w14:textId="77777777" w:rsidR="000B2158" w:rsidRPr="00BB2F3E" w:rsidRDefault="000B2158" w:rsidP="00476C67">
      <w:pPr>
        <w:spacing w:after="0" w:line="276" w:lineRule="auto"/>
        <w:rPr>
          <w:rFonts w:ascii="Montserrat" w:hAnsi="Montserrat"/>
          <w:sz w:val="18"/>
          <w:szCs w:val="18"/>
        </w:rPr>
      </w:pPr>
    </w:p>
    <w:sectPr w:rsidR="000B2158" w:rsidRPr="00BB2F3E" w:rsidSect="00B71867">
      <w:headerReference w:type="default" r:id="rId7"/>
      <w:footerReference w:type="default" r:id="rId8"/>
      <w:pgSz w:w="11906" w:h="16838"/>
      <w:pgMar w:top="1985" w:right="1134" w:bottom="1985" w:left="1134" w:header="709" w:footer="5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50F48" w14:textId="77777777" w:rsidR="00AB58EF" w:rsidRDefault="00AB58EF" w:rsidP="005F3589">
      <w:pPr>
        <w:spacing w:after="0"/>
      </w:pPr>
      <w:r>
        <w:separator/>
      </w:r>
    </w:p>
  </w:endnote>
  <w:endnote w:type="continuationSeparator" w:id="0">
    <w:p w14:paraId="4987E883" w14:textId="77777777" w:rsidR="00AB58EF" w:rsidRDefault="00AB58EF" w:rsidP="005F3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2146128-EB76-4AB8-8EB0-F7D85AB3400A}"/>
    <w:embedBold r:id="rId2" w:fontKey="{F722007B-92F8-4708-865B-E837A72D3A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3" w:fontKey="{FA30B09C-2A53-4F92-A201-457FBF335398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4" w:fontKey="{C1C946AC-FE3B-4B4E-8813-E192960083A4}"/>
    <w:embedBold r:id="rId5" w:fontKey="{A9AE45AF-68F4-4E4C-AAB3-E56E1AE1C7D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6" w:subsetted="1" w:fontKey="{1DDCC190-1BE3-450E-9759-29FE7EDE30A1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7" w:fontKey="{41E98EF5-886F-478C-A6B8-B038ED65741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F0BCB" w14:textId="5B0A6AAB" w:rsidR="00BD4E54" w:rsidRPr="00DB702C" w:rsidRDefault="00DB702C">
    <w:pPr>
      <w:pStyle w:val="Rodap"/>
      <w:rPr>
        <w:rFonts w:ascii="Montserrat" w:hAnsi="Montserrat"/>
        <w:sz w:val="10"/>
        <w:szCs w:val="10"/>
      </w:rPr>
    </w:pPr>
    <w:r w:rsidRPr="00DB702C">
      <w:rPr>
        <w:noProof/>
        <w:sz w:val="10"/>
        <w:szCs w:val="1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9AB028E" wp14:editId="4B6540FB">
              <wp:simplePos x="0" y="0"/>
              <wp:positionH relativeFrom="margin">
                <wp:align>right</wp:align>
              </wp:positionH>
              <wp:positionV relativeFrom="paragraph">
                <wp:posOffset>-538124</wp:posOffset>
              </wp:positionV>
              <wp:extent cx="2383790" cy="613912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3790" cy="61391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3B4D73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  <w:t>Prefeitura Municipal de Curitiba</w:t>
                          </w:r>
                        </w:p>
                        <w:p w14:paraId="74171A3A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  <w:t>Gabinete do Prefeito</w:t>
                          </w:r>
                        </w:p>
                        <w:p w14:paraId="3556212D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  <w:t>Assessoria de Relações Internacionais</w:t>
                          </w:r>
                        </w:p>
                        <w:p w14:paraId="444389CC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Av. Cândido de Abreu, 817</w:t>
                          </w:r>
                        </w:p>
                        <w:p w14:paraId="6E0A37C4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Curitiba, PR, Brasil. CEP 80.530-908</w:t>
                          </w:r>
                        </w:p>
                        <w:p w14:paraId="190A402F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Tel. +55 41 3350-8141</w:t>
                          </w:r>
                        </w:p>
                        <w:p w14:paraId="394D06CB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www.curitiba.pr.gov.br</w:t>
                          </w:r>
                        </w:p>
                      </w:txbxContent>
                    </wps:txbx>
                    <wps:bodyPr rot="0" vert="horz" wrap="square" lIns="0" tIns="0" rIns="0" bIns="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39AB028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136.5pt;margin-top:-42.35pt;width:187.7pt;height:48.3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" stroked="f">
              <v:textbox inset="0,0,0,0">
                <w:txbxContent>
                  <w:p w14:paraId="6E3B4D73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</w:pPr>
                    <w:r w:rsidRPr="00DB702C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  <w:t>Prefeitura Municipal de Curitiba</w:t>
                    </w:r>
                  </w:p>
                  <w:p w14:paraId="74171A3A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</w:pPr>
                    <w:r w:rsidRPr="00DB702C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  <w:t>Gabinete do Prefeito</w:t>
                    </w:r>
                  </w:p>
                  <w:p w14:paraId="3556212D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</w:pPr>
                    <w:r w:rsidRPr="00DB702C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  <w:t>Assessoria de Relações Internacionais</w:t>
                    </w:r>
                  </w:p>
                  <w:p w14:paraId="444389CC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Av. Cândido de Abreu, 817</w:t>
                    </w:r>
                  </w:p>
                  <w:p w14:paraId="6E0A37C4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Curitiba, PR, Brasil. CEP 80.530-908</w:t>
                    </w:r>
                  </w:p>
                  <w:p w14:paraId="190A402F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Tel. +55 41 3350-8141</w:t>
                    </w:r>
                  </w:p>
                  <w:p w14:paraId="394D06CB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www.curitiba.pr.gov.b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D4E54" w:rsidRPr="00DB702C">
      <w:rPr>
        <w:rFonts w:ascii="Montserrat" w:hAnsi="Montserrat"/>
        <w:sz w:val="10"/>
        <w:szCs w:val="10"/>
      </w:rPr>
      <w:t xml:space="preserve">VISITOR </w:t>
    </w:r>
    <w:proofErr w:type="gramStart"/>
    <w:r w:rsidR="00BD4E54" w:rsidRPr="00DB702C">
      <w:rPr>
        <w:rFonts w:ascii="Montserrat" w:hAnsi="Montserrat"/>
        <w:sz w:val="10"/>
        <w:szCs w:val="10"/>
      </w:rPr>
      <w:t>FORM .</w:t>
    </w:r>
    <w:proofErr w:type="gramEnd"/>
    <w:r w:rsidR="00BD4E54" w:rsidRPr="00DB702C">
      <w:rPr>
        <w:rFonts w:ascii="Montserrat" w:hAnsi="Montserrat"/>
        <w:sz w:val="10"/>
        <w:szCs w:val="10"/>
      </w:rPr>
      <w:t xml:space="preserve"> </w:t>
    </w:r>
    <w:proofErr w:type="gramStart"/>
    <w:r w:rsidR="00BD4E54" w:rsidRPr="00DB702C">
      <w:rPr>
        <w:rFonts w:ascii="Montserrat" w:hAnsi="Montserrat"/>
        <w:sz w:val="10"/>
        <w:szCs w:val="10"/>
      </w:rPr>
      <w:t>PT .</w:t>
    </w:r>
    <w:proofErr w:type="gramEnd"/>
    <w:r w:rsidR="00BD4E54" w:rsidRPr="00DB702C">
      <w:rPr>
        <w:rFonts w:ascii="Montserrat" w:hAnsi="Montserrat"/>
        <w:sz w:val="10"/>
        <w:szCs w:val="10"/>
      </w:rPr>
      <w:t xml:space="preserve"> Jan.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3C327" w14:textId="77777777" w:rsidR="00AB58EF" w:rsidRDefault="00AB58EF" w:rsidP="005F3589">
      <w:pPr>
        <w:spacing w:after="0"/>
      </w:pPr>
      <w:r>
        <w:separator/>
      </w:r>
    </w:p>
  </w:footnote>
  <w:footnote w:type="continuationSeparator" w:id="0">
    <w:p w14:paraId="4A61D9FA" w14:textId="77777777" w:rsidR="00AB58EF" w:rsidRDefault="00AB58EF" w:rsidP="005F35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124A" w14:textId="7300F7B5" w:rsidR="00B71867" w:rsidRDefault="00B71867">
    <w:pPr>
      <w:pStyle w:val="Cabealho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32FA6F5" wp14:editId="1830BD63">
          <wp:simplePos x="0" y="0"/>
          <wp:positionH relativeFrom="column">
            <wp:posOffset>-1905</wp:posOffset>
          </wp:positionH>
          <wp:positionV relativeFrom="paragraph">
            <wp:posOffset>1905</wp:posOffset>
          </wp:positionV>
          <wp:extent cx="1482090" cy="451485"/>
          <wp:effectExtent l="0" t="0" r="3810" b="5715"/>
          <wp:wrapSquare wrapText="bothSides"/>
          <wp:docPr id="216" name="Imagem 2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2090" cy="451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2139D"/>
    <w:multiLevelType w:val="hybridMultilevel"/>
    <w:tmpl w:val="5B4A7E8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8540C"/>
    <w:multiLevelType w:val="hybridMultilevel"/>
    <w:tmpl w:val="1936A1A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D573E"/>
    <w:multiLevelType w:val="hybridMultilevel"/>
    <w:tmpl w:val="5F1C224C"/>
    <w:lvl w:ilvl="0" w:tplc="7E14624E">
      <w:start w:val="1"/>
      <w:numFmt w:val="decimal"/>
      <w:pStyle w:val="Ttulo1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F42B5"/>
    <w:multiLevelType w:val="hybridMultilevel"/>
    <w:tmpl w:val="C2828972"/>
    <w:lvl w:ilvl="0" w:tplc="37542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1QEFEXaS+/cr6OATrShmxyTcmNP8J6pFSChIgnbe6Bewbl5/JzLI+OvY1YUitiE0irAkAlYxHDxrP315WRVydw==" w:salt="LewcZLuDIogvmJbqvSNMW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AwMTUxMbQ0NzBS0lEKTi0uzszPAykwqgUAo6nJEiwAAAA="/>
  </w:docVars>
  <w:rsids>
    <w:rsidRoot w:val="00895A47"/>
    <w:rsid w:val="0005295F"/>
    <w:rsid w:val="000656C0"/>
    <w:rsid w:val="000A62F3"/>
    <w:rsid w:val="000B2158"/>
    <w:rsid w:val="000D4ADA"/>
    <w:rsid w:val="001211C0"/>
    <w:rsid w:val="00186ED9"/>
    <w:rsid w:val="00262D57"/>
    <w:rsid w:val="00283231"/>
    <w:rsid w:val="002A448F"/>
    <w:rsid w:val="002E66B8"/>
    <w:rsid w:val="00391CBC"/>
    <w:rsid w:val="003B7F90"/>
    <w:rsid w:val="003C0728"/>
    <w:rsid w:val="00476C67"/>
    <w:rsid w:val="004A19F8"/>
    <w:rsid w:val="004A7A30"/>
    <w:rsid w:val="00550E90"/>
    <w:rsid w:val="005D5743"/>
    <w:rsid w:val="005F3589"/>
    <w:rsid w:val="00655FE9"/>
    <w:rsid w:val="006C0EB5"/>
    <w:rsid w:val="006C419B"/>
    <w:rsid w:val="007503CB"/>
    <w:rsid w:val="007723DA"/>
    <w:rsid w:val="007B1F90"/>
    <w:rsid w:val="00880FA3"/>
    <w:rsid w:val="00895A47"/>
    <w:rsid w:val="00950CE3"/>
    <w:rsid w:val="009721C6"/>
    <w:rsid w:val="00995152"/>
    <w:rsid w:val="009F7197"/>
    <w:rsid w:val="00A2217F"/>
    <w:rsid w:val="00A860A5"/>
    <w:rsid w:val="00AB58EF"/>
    <w:rsid w:val="00AB64A2"/>
    <w:rsid w:val="00AF7E96"/>
    <w:rsid w:val="00B00679"/>
    <w:rsid w:val="00B71867"/>
    <w:rsid w:val="00B7473E"/>
    <w:rsid w:val="00BB2F3E"/>
    <w:rsid w:val="00BC67D5"/>
    <w:rsid w:val="00BD4E54"/>
    <w:rsid w:val="00C20708"/>
    <w:rsid w:val="00C80964"/>
    <w:rsid w:val="00C8396A"/>
    <w:rsid w:val="00CD39CD"/>
    <w:rsid w:val="00D00743"/>
    <w:rsid w:val="00D11507"/>
    <w:rsid w:val="00D15B0B"/>
    <w:rsid w:val="00DA1D7E"/>
    <w:rsid w:val="00DB702C"/>
    <w:rsid w:val="00DC3938"/>
    <w:rsid w:val="00E40575"/>
    <w:rsid w:val="00E55351"/>
    <w:rsid w:val="00E7296C"/>
    <w:rsid w:val="00EA714D"/>
    <w:rsid w:val="00F34AD7"/>
    <w:rsid w:val="00F52ED2"/>
    <w:rsid w:val="00F73FB1"/>
    <w:rsid w:val="00F83505"/>
    <w:rsid w:val="00FB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6F582"/>
  <w15:chartTrackingRefBased/>
  <w15:docId w15:val="{EB25B7A8-82C1-4F95-AEFB-F19E08E3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95F"/>
    <w:pPr>
      <w:spacing w:after="240" w:line="240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autoRedefine/>
    <w:uiPriority w:val="9"/>
    <w:qFormat/>
    <w:rsid w:val="0005295F"/>
    <w:pPr>
      <w:numPr>
        <w:numId w:val="1"/>
      </w:numPr>
      <w:ind w:left="357" w:firstLine="0"/>
      <w:outlineLvl w:val="0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autoRedefine/>
    <w:uiPriority w:val="10"/>
    <w:qFormat/>
    <w:rsid w:val="0005295F"/>
    <w:pPr>
      <w:spacing w:after="0"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5295F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05295F"/>
    <w:rPr>
      <w:rFonts w:ascii="Arial" w:hAnsi="Arial"/>
      <w:b/>
      <w:sz w:val="24"/>
    </w:rPr>
  </w:style>
  <w:style w:type="paragraph" w:styleId="SemEspaamento">
    <w:name w:val="No Spacing"/>
    <w:aliases w:val="Itens"/>
    <w:autoRedefine/>
    <w:uiPriority w:val="1"/>
    <w:qFormat/>
    <w:rsid w:val="00655FE9"/>
    <w:pPr>
      <w:spacing w:after="0" w:line="240" w:lineRule="auto"/>
      <w:jc w:val="both"/>
    </w:pPr>
    <w:rPr>
      <w:rFonts w:ascii="Arial" w:hAnsi="Arial"/>
      <w:sz w:val="24"/>
    </w:rPr>
  </w:style>
  <w:style w:type="paragraph" w:customStyle="1" w:styleId="Semespaamento0">
    <w:name w:val="Sem espaçamento"/>
    <w:basedOn w:val="Normal"/>
    <w:link w:val="SemespaamentoChar"/>
    <w:autoRedefine/>
    <w:qFormat/>
    <w:rsid w:val="00655FE9"/>
    <w:pPr>
      <w:spacing w:after="0"/>
    </w:pPr>
    <w:rPr>
      <w:bCs/>
      <w:lang w:val="en-US"/>
    </w:rPr>
  </w:style>
  <w:style w:type="character" w:customStyle="1" w:styleId="SemespaamentoChar">
    <w:name w:val="Sem espaçamento Char"/>
    <w:basedOn w:val="Fontepargpadro"/>
    <w:link w:val="Semespaamento0"/>
    <w:rsid w:val="00655FE9"/>
    <w:rPr>
      <w:rFonts w:ascii="Arial" w:hAnsi="Arial"/>
      <w:bCs/>
      <w:sz w:val="24"/>
      <w:lang w:val="en-US"/>
    </w:rPr>
  </w:style>
  <w:style w:type="paragraph" w:customStyle="1" w:styleId="Nvel1">
    <w:name w:val="Nível 1"/>
    <w:basedOn w:val="Normal"/>
    <w:link w:val="Nvel1Char"/>
    <w:qFormat/>
    <w:rsid w:val="00E55351"/>
    <w:pPr>
      <w:tabs>
        <w:tab w:val="left" w:pos="851"/>
      </w:tabs>
      <w:spacing w:after="0" w:line="360" w:lineRule="auto"/>
    </w:pPr>
    <w:rPr>
      <w:rFonts w:eastAsia="Arial" w:cs="Arial"/>
      <w:szCs w:val="24"/>
      <w:lang w:eastAsia="pt-BR"/>
    </w:rPr>
  </w:style>
  <w:style w:type="character" w:customStyle="1" w:styleId="Nvel1Char">
    <w:name w:val="Nível 1 Char"/>
    <w:basedOn w:val="Fontepargpadro"/>
    <w:link w:val="Nvel1"/>
    <w:rsid w:val="00E55351"/>
    <w:rPr>
      <w:rFonts w:ascii="Arial" w:eastAsia="Arial" w:hAnsi="Arial" w:cs="Arial"/>
      <w:sz w:val="24"/>
      <w:szCs w:val="24"/>
      <w:lang w:eastAsia="pt-BR"/>
    </w:rPr>
  </w:style>
  <w:style w:type="paragraph" w:customStyle="1" w:styleId="Nvel2">
    <w:name w:val="Nível 2"/>
    <w:basedOn w:val="PargrafodaLista"/>
    <w:link w:val="Nvel2Char"/>
    <w:qFormat/>
    <w:rsid w:val="00E55351"/>
    <w:pPr>
      <w:tabs>
        <w:tab w:val="left" w:pos="851"/>
      </w:tabs>
      <w:spacing w:after="0" w:line="360" w:lineRule="auto"/>
      <w:ind w:left="567"/>
    </w:pPr>
    <w:rPr>
      <w:rFonts w:eastAsia="Arial" w:cs="Arial"/>
      <w:szCs w:val="24"/>
      <w:lang w:eastAsia="pt-BR"/>
    </w:rPr>
  </w:style>
  <w:style w:type="character" w:customStyle="1" w:styleId="Nvel2Char">
    <w:name w:val="Nível 2 Char"/>
    <w:basedOn w:val="Fontepargpadro"/>
    <w:link w:val="Nvel2"/>
    <w:rsid w:val="00E55351"/>
    <w:rPr>
      <w:rFonts w:ascii="Arial" w:eastAsia="Arial" w:hAnsi="Arial" w:cs="Arial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E55351"/>
    <w:pPr>
      <w:ind w:left="720"/>
      <w:contextualSpacing/>
    </w:pPr>
  </w:style>
  <w:style w:type="paragraph" w:customStyle="1" w:styleId="Nvel3">
    <w:name w:val="Nível 3"/>
    <w:basedOn w:val="Normal"/>
    <w:link w:val="Nvel3Char"/>
    <w:qFormat/>
    <w:rsid w:val="00E55351"/>
    <w:pPr>
      <w:tabs>
        <w:tab w:val="left" w:pos="851"/>
      </w:tabs>
      <w:spacing w:after="0" w:line="360" w:lineRule="auto"/>
      <w:ind w:left="1134"/>
    </w:pPr>
    <w:rPr>
      <w:rFonts w:eastAsia="Arial" w:cs="Arial"/>
      <w:szCs w:val="24"/>
      <w:lang w:eastAsia="pt-BR"/>
    </w:rPr>
  </w:style>
  <w:style w:type="character" w:customStyle="1" w:styleId="Nvel3Char">
    <w:name w:val="Nível 3 Char"/>
    <w:basedOn w:val="Fontepargpadro"/>
    <w:link w:val="Nvel3"/>
    <w:rsid w:val="00E55351"/>
    <w:rPr>
      <w:rFonts w:ascii="Arial" w:eastAsia="Arial" w:hAnsi="Arial" w:cs="Arial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F358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5F3589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5F358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F3589"/>
    <w:rPr>
      <w:rFonts w:ascii="Arial" w:hAnsi="Arial"/>
      <w:sz w:val="24"/>
    </w:rPr>
  </w:style>
  <w:style w:type="table" w:styleId="Tabelacomgrade">
    <w:name w:val="Table Grid"/>
    <w:basedOn w:val="Tabelanormal"/>
    <w:uiPriority w:val="39"/>
    <w:rsid w:val="00F34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F34AD7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7296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7296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7296C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7296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7296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5C085F9318401484FA92C47E848E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7A81E8-23E7-4E48-A2CB-5C9923CBBFA3}"/>
      </w:docPartPr>
      <w:docPartBody>
        <w:p w:rsidR="009004F2" w:rsidRDefault="0054286C" w:rsidP="0054286C">
          <w:pPr>
            <w:pStyle w:val="A05C085F9318401484FA92C47E848E324"/>
          </w:pPr>
          <w:r w:rsidRPr="000A62F3"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077DB81212004A2D91E2E26B440D89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539DA-98DB-47AB-8542-CA5D57899F92}"/>
      </w:docPartPr>
      <w:docPartBody>
        <w:p w:rsidR="009004F2" w:rsidRDefault="0054286C" w:rsidP="0054286C">
          <w:pPr>
            <w:pStyle w:val="077DB81212004A2D91E2E26B440D89554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4B609DC3BDC4461F907407C9D8A935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9C6A4B2-A159-4822-A9E2-34F39E2968C4}"/>
      </w:docPartPr>
      <w:docPartBody>
        <w:p w:rsidR="009004F2" w:rsidRDefault="0054286C" w:rsidP="0054286C">
          <w:pPr>
            <w:pStyle w:val="4B609DC3BDC4461F907407C9D8A9351A3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CC533D22548A4FE99CD0BE3D48695C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BC3B1F-2093-4049-86D1-E75CC665E62D}"/>
      </w:docPartPr>
      <w:docPartBody>
        <w:p w:rsidR="009004F2" w:rsidRDefault="0054286C" w:rsidP="0054286C">
          <w:pPr>
            <w:pStyle w:val="CC533D22548A4FE99CD0BE3D48695CFA3"/>
          </w:pPr>
          <w:r>
            <w:rPr>
              <w:rFonts w:ascii="Montserrat" w:hAnsi="Montserrat"/>
              <w:sz w:val="18"/>
              <w:szCs w:val="18"/>
            </w:rPr>
            <w:t>rua, número, complemento e CEP</w:t>
          </w:r>
        </w:p>
      </w:docPartBody>
    </w:docPart>
    <w:docPart>
      <w:docPartPr>
        <w:name w:val="34884B98E38B4B08BDDAA29D5F8330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BAAE44A-DC2D-47BE-A192-EF21A742A939}"/>
      </w:docPartPr>
      <w:docPartBody>
        <w:p w:rsidR="009004F2" w:rsidRDefault="0054286C" w:rsidP="0054286C">
          <w:pPr>
            <w:pStyle w:val="34884B98E38B4B08BDDAA29D5F8330A63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674E510C968E483BB76CCF15236483F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D02857-A03E-4243-AA3B-BE4C29A88C5F}"/>
      </w:docPartPr>
      <w:docPartBody>
        <w:p w:rsidR="009004F2" w:rsidRDefault="0054286C" w:rsidP="0054286C">
          <w:pPr>
            <w:pStyle w:val="674E510C968E483BB76CCF15236483F63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CC3DE12285764C04B92FA8D36F212B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F225F7-48E4-4D00-B3AE-F5BADE4242EE}"/>
      </w:docPartPr>
      <w:docPartBody>
        <w:p w:rsidR="009004F2" w:rsidRDefault="0054286C" w:rsidP="0054286C">
          <w:pPr>
            <w:pStyle w:val="CC3DE12285764C04B92FA8D36F212BFF3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36ACA979FAB04A12B47E7A56E502FA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09726B-34AB-4A3E-AD76-F804A413A830}"/>
      </w:docPartPr>
      <w:docPartBody>
        <w:p w:rsidR="009004F2" w:rsidRDefault="0054286C" w:rsidP="0054286C">
          <w:pPr>
            <w:pStyle w:val="36ACA979FAB04A12B47E7A56E502FA9B3"/>
          </w:pPr>
          <w:r w:rsidRPr="000A62F3"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022817019F004890A49AFB0716C9CD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8108B1-C412-45EE-9B9E-BBB655029BF8}"/>
      </w:docPartPr>
      <w:docPartBody>
        <w:p w:rsidR="009004F2" w:rsidRDefault="0054286C" w:rsidP="0054286C">
          <w:pPr>
            <w:pStyle w:val="022817019F004890A49AFB0716C9CDCC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DD50F6521EAF4F12AC304F20136BAC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2FA202-09B9-4221-A99A-85E614CC78F1}"/>
      </w:docPartPr>
      <w:docPartBody>
        <w:p w:rsidR="009004F2" w:rsidRDefault="0054286C" w:rsidP="0054286C">
          <w:pPr>
            <w:pStyle w:val="DD50F6521EAF4F12AC304F20136BACAC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2DB803F87B294EE9A702D6BFD73E34A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D076D7-B7B2-409B-8B5A-6C8E19FD4778}"/>
      </w:docPartPr>
      <w:docPartBody>
        <w:p w:rsidR="009004F2" w:rsidRDefault="0054286C" w:rsidP="0054286C">
          <w:pPr>
            <w:pStyle w:val="2DB803F87B294EE9A702D6BFD73E34AA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F1F3600D3E074EA7AF291F17EE0DE0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CBD6B9-EC70-4F9C-8802-2DFF2787E857}"/>
      </w:docPartPr>
      <w:docPartBody>
        <w:p w:rsidR="009004F2" w:rsidRDefault="0054286C" w:rsidP="0054286C">
          <w:pPr>
            <w:pStyle w:val="F1F3600D3E074EA7AF291F17EE0DE0E53"/>
          </w:pPr>
          <w:r>
            <w:rPr>
              <w:rFonts w:ascii="Montserrat" w:hAnsi="Montserrat"/>
              <w:sz w:val="18"/>
              <w:szCs w:val="18"/>
            </w:rPr>
            <w:t>D</w:t>
          </w:r>
          <w:r w:rsidRPr="000A62F3">
            <w:rPr>
              <w:rFonts w:ascii="Montserrat" w:hAnsi="Montserrat"/>
              <w:sz w:val="18"/>
              <w:szCs w:val="18"/>
            </w:rPr>
            <w:t>igite aqui</w:t>
          </w:r>
        </w:p>
      </w:docPartBody>
    </w:docPart>
    <w:docPart>
      <w:docPartPr>
        <w:name w:val="5229BE00ED02403CBA3038C2C69902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57CDED-565E-4F9D-B482-5A4605B933A0}"/>
      </w:docPartPr>
      <w:docPartBody>
        <w:p w:rsidR="009004F2" w:rsidRDefault="0054286C" w:rsidP="0054286C">
          <w:pPr>
            <w:pStyle w:val="5229BE00ED02403CBA3038C2C6990208"/>
          </w:pPr>
          <w:r>
            <w:rPr>
              <w:rFonts w:ascii="Montserrat" w:hAnsi="Montserrat"/>
              <w:sz w:val="18"/>
              <w:szCs w:val="18"/>
            </w:rPr>
            <w:t>D</w:t>
          </w:r>
          <w:r w:rsidRPr="000A62F3">
            <w:rPr>
              <w:rFonts w:ascii="Montserrat" w:hAnsi="Montserrat"/>
              <w:sz w:val="18"/>
              <w:szCs w:val="18"/>
            </w:rPr>
            <w:t>igite aqui</w:t>
          </w:r>
        </w:p>
      </w:docPartBody>
    </w:docPart>
    <w:docPart>
      <w:docPartPr>
        <w:name w:val="2EF9465C709A4A408A5A4B44A912E8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1538D3-6CAB-43B2-8DD8-45911D3E79AF}"/>
      </w:docPartPr>
      <w:docPartBody>
        <w:p w:rsidR="009004F2" w:rsidRDefault="0054286C" w:rsidP="0054286C">
          <w:pPr>
            <w:pStyle w:val="2EF9465C709A4A408A5A4B44A912E8AC"/>
          </w:pPr>
          <w:r>
            <w:rPr>
              <w:rFonts w:ascii="Montserrat" w:hAnsi="Montserrat"/>
              <w:sz w:val="18"/>
              <w:szCs w:val="18"/>
            </w:rPr>
            <w:t>D</w:t>
          </w:r>
          <w:r w:rsidRPr="000A62F3">
            <w:rPr>
              <w:rFonts w:ascii="Montserrat" w:hAnsi="Montserrat"/>
              <w:sz w:val="18"/>
              <w:szCs w:val="18"/>
            </w:rPr>
            <w:t>igite aqui</w:t>
          </w:r>
        </w:p>
      </w:docPartBody>
    </w:docPart>
    <w:docPart>
      <w:docPartPr>
        <w:name w:val="3D7101ED327D4C5D8CD5F6CD773C9C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336D37-A703-4B92-B61E-9FDC2510FA3A}"/>
      </w:docPartPr>
      <w:docPartBody>
        <w:p w:rsidR="009004F2" w:rsidRDefault="0054286C" w:rsidP="0054286C">
          <w:pPr>
            <w:pStyle w:val="3D7101ED327D4C5D8CD5F6CD773C9C2F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86C"/>
    <w:rsid w:val="0054286C"/>
    <w:rsid w:val="008F5ADA"/>
    <w:rsid w:val="009004F2"/>
    <w:rsid w:val="00A71D00"/>
    <w:rsid w:val="00A83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4286C"/>
    <w:rPr>
      <w:color w:val="808080"/>
    </w:rPr>
  </w:style>
  <w:style w:type="paragraph" w:customStyle="1" w:styleId="022817019F004890A49AFB0716C9CDCC">
    <w:name w:val="022817019F004890A49AFB0716C9CDCC"/>
    <w:rsid w:val="0054286C"/>
  </w:style>
  <w:style w:type="paragraph" w:customStyle="1" w:styleId="DD50F6521EAF4F12AC304F20136BACAC">
    <w:name w:val="DD50F6521EAF4F12AC304F20136BACAC"/>
    <w:rsid w:val="0054286C"/>
  </w:style>
  <w:style w:type="paragraph" w:customStyle="1" w:styleId="2DB803F87B294EE9A702D6BFD73E34AA">
    <w:name w:val="2DB803F87B294EE9A702D6BFD73E34AA"/>
    <w:rsid w:val="0054286C"/>
  </w:style>
  <w:style w:type="paragraph" w:customStyle="1" w:styleId="5229BE00ED02403CBA3038C2C6990208">
    <w:name w:val="5229BE00ED02403CBA3038C2C6990208"/>
    <w:rsid w:val="0054286C"/>
  </w:style>
  <w:style w:type="paragraph" w:customStyle="1" w:styleId="A05C085F9318401484FA92C47E848E324">
    <w:name w:val="A05C085F9318401484FA92C47E848E324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077DB81212004A2D91E2E26B440D89554">
    <w:name w:val="077DB81212004A2D91E2E26B440D89554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4B609DC3BDC4461F907407C9D8A9351A3">
    <w:name w:val="4B609DC3BDC4461F907407C9D8A9351A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CC533D22548A4FE99CD0BE3D48695CFA3">
    <w:name w:val="CC533D22548A4FE99CD0BE3D48695CFA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4884B98E38B4B08BDDAA29D5F8330A63">
    <w:name w:val="34884B98E38B4B08BDDAA29D5F8330A6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674E510C968E483BB76CCF15236483F63">
    <w:name w:val="674E510C968E483BB76CCF15236483F6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CC3DE12285764C04B92FA8D36F212BFF3">
    <w:name w:val="CC3DE12285764C04B92FA8D36F212BFF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6ACA979FAB04A12B47E7A56E502FA9B3">
    <w:name w:val="36ACA979FAB04A12B47E7A56E502FA9B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F1F3600D3E074EA7AF291F17EE0DE0E53">
    <w:name w:val="F1F3600D3E074EA7AF291F17EE0DE0E53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2EF9465C709A4A408A5A4B44A912E8AC">
    <w:name w:val="2EF9465C709A4A408A5A4B44A912E8AC"/>
    <w:rsid w:val="0054286C"/>
  </w:style>
  <w:style w:type="paragraph" w:customStyle="1" w:styleId="3D7101ED327D4C5D8CD5F6CD773C9C2F">
    <w:name w:val="3D7101ED327D4C5D8CD5F6CD773C9C2F"/>
    <w:rsid w:val="005428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3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Zuchetti</dc:creator>
  <cp:keywords/>
  <dc:description/>
  <cp:lastModifiedBy>Alexander Dzieciol Tolentino</cp:lastModifiedBy>
  <cp:revision>2</cp:revision>
  <dcterms:created xsi:type="dcterms:W3CDTF">2022-01-05T19:51:00Z</dcterms:created>
  <dcterms:modified xsi:type="dcterms:W3CDTF">2022-01-05T19:51:00Z</dcterms:modified>
</cp:coreProperties>
</file>